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d668ed05bf81c9c2934ca1492552d3c5437b8"/>
      <w:r>
        <w:rPr>
          <w:b/>
        </w:rPr>
        <w:t xml:space="preserve">ПРОТОКОЛ ПРО РЕЗУЛЬТАТИ ЕЛЕКТРОННОГО АУКЦІОНУ № LLE001-UA-20220804-078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нежитлового приміщення першого поверху будівлі, площею 2 кв.м, за адресою: Рівненська область, Вараський район, село Іванчі, вулиця Лісова, 10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першого поверху будівлі штабу площею 2,0 кв.м, розташованого за адресою: Рівненська область, Вараський район, с.Іванчі, вул.Лісова, 10, що перебуває на балансі Державної установи «Полицька виправна колонія (№ 7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1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2:46: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0:36:29Z</dcterms:created>
  <dcterms:modified xsi:type="dcterms:W3CDTF">2024-05-08T0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